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2D7C99">
        <w:tc>
          <w:tcPr>
            <w:tcW w:w="2425" w:type="dxa"/>
          </w:tcPr>
          <w:p w14:paraId="1B279F0C" w14:textId="6C689EC1" w:rsidR="0088254E" w:rsidRPr="002F7E51" w:rsidRDefault="002D7C99" w:rsidP="0088254E">
            <w:pPr>
              <w:rPr>
                <w:rFonts w:cstheme="minorHAnsi"/>
              </w:rPr>
            </w:pPr>
            <w:r>
              <w:rPr>
                <w:rFonts w:cstheme="minorHAnsi"/>
              </w:rPr>
              <w:t>BUS 330</w:t>
            </w:r>
          </w:p>
        </w:tc>
      </w:tr>
      <w:tr w:rsidR="0088254E" w:rsidRPr="001C697E" w14:paraId="1435D112" w14:textId="77777777" w:rsidTr="002D7C99">
        <w:tc>
          <w:tcPr>
            <w:tcW w:w="2425" w:type="dxa"/>
          </w:tcPr>
          <w:p w14:paraId="6F07AAF1" w14:textId="69EA88DC" w:rsidR="0088254E" w:rsidRPr="002F7E51" w:rsidRDefault="002D7C99" w:rsidP="0088254E">
            <w:pPr>
              <w:rPr>
                <w:rFonts w:cstheme="minorHAnsi"/>
              </w:rPr>
            </w:pPr>
            <w:r>
              <w:rPr>
                <w:rFonts w:cstheme="minorHAnsi"/>
              </w:rPr>
              <w:t xml:space="preserve">Principles of Marketing </w:t>
            </w:r>
          </w:p>
        </w:tc>
      </w:tr>
      <w:tr w:rsidR="0088254E" w:rsidRPr="001C697E" w14:paraId="31F564AB" w14:textId="77777777" w:rsidTr="002D7C99">
        <w:tc>
          <w:tcPr>
            <w:tcW w:w="2425" w:type="dxa"/>
          </w:tcPr>
          <w:p w14:paraId="426B85B6" w14:textId="446926E6" w:rsidR="0088254E" w:rsidRPr="002F7E51" w:rsidRDefault="00BD6A74" w:rsidP="0088254E">
            <w:pPr>
              <w:rPr>
                <w:rFonts w:cstheme="minorHAnsi"/>
              </w:rPr>
            </w:pPr>
            <w:r>
              <w:rPr>
                <w:rFonts w:cstheme="minorHAnsi"/>
              </w:rPr>
              <w:t xml:space="preserve">Spring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9C53F38" w:rsidR="001C697E" w:rsidRPr="002F7E51" w:rsidRDefault="002D7C99" w:rsidP="000F3624">
            <w:pPr>
              <w:rPr>
                <w:rFonts w:cstheme="minorHAnsi"/>
              </w:rPr>
            </w:pPr>
            <w:r>
              <w:rPr>
                <w:rFonts w:cstheme="minorHAnsi"/>
              </w:rPr>
              <w:t>Ricardo Boeing</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9CBAE9C" w:rsidR="001C697E" w:rsidRPr="002F7E51" w:rsidRDefault="002D7C99" w:rsidP="000F3624">
            <w:pPr>
              <w:rPr>
                <w:rFonts w:cstheme="minorHAnsi"/>
              </w:rPr>
            </w:pPr>
            <w:r>
              <w:rPr>
                <w:rFonts w:cstheme="minorHAnsi"/>
              </w:rPr>
              <w:t>CPS 4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E31635F" w:rsidR="003336AE" w:rsidRPr="002F7E51" w:rsidRDefault="002D7C99" w:rsidP="000F3624">
            <w:pPr>
              <w:rPr>
                <w:rFonts w:cstheme="minorHAnsi"/>
              </w:rPr>
            </w:pPr>
            <w:r>
              <w:rPr>
                <w:rFonts w:cstheme="minorHAnsi"/>
              </w:rPr>
              <w:t>Wednesdays – 2 PM – 6 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38C1065" w:rsidR="001C697E" w:rsidRPr="002F7E51" w:rsidRDefault="002D7C99" w:rsidP="000F3624">
            <w:pPr>
              <w:rPr>
                <w:rFonts w:cstheme="minorHAnsi"/>
              </w:rPr>
            </w:pPr>
            <w:r>
              <w:rPr>
                <w:rFonts w:cstheme="minorHAnsi"/>
              </w:rPr>
              <w:t xml:space="preserve">By appointment </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8A86426" w:rsidR="001C697E" w:rsidRPr="002F7E51" w:rsidRDefault="002D7C99" w:rsidP="000F3624">
            <w:pPr>
              <w:rPr>
                <w:rFonts w:cstheme="minorHAnsi"/>
              </w:rPr>
            </w:pPr>
            <w:r>
              <w:rPr>
                <w:rFonts w:cstheme="minorHAnsi"/>
              </w:rPr>
              <w:t>(715)346-2736</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7AB0DC1" w:rsidR="001C697E" w:rsidRPr="002F7E51" w:rsidRDefault="002D7C99"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1841695" w:rsidR="002F7E51" w:rsidRPr="002F7E51" w:rsidRDefault="002D7C99"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9354B92" w:rsidR="002F7E51" w:rsidRPr="002F7E51" w:rsidRDefault="002D7C99" w:rsidP="000F3624">
            <w:pPr>
              <w:rPr>
                <w:rFonts w:cstheme="minorHAnsi"/>
              </w:rPr>
            </w:pPr>
            <w:r>
              <w:t>Study marketing theories and concepts used to apply marketing strategies to product development, distribution, pricing, and promotion of goods and servic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C18FF9F" w:rsidR="002F7E51" w:rsidRPr="002F7E51" w:rsidRDefault="002D7C9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491E3D88" w:rsidR="002F7E51" w:rsidRPr="002F7E51" w:rsidRDefault="002D7C99"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25F977FA" w:rsidR="002F7E51" w:rsidRPr="002F7E51" w:rsidRDefault="00FB0485" w:rsidP="000F3624">
            <w:pPr>
              <w:rPr>
                <w:rFonts w:cstheme="minorHAnsi"/>
              </w:rPr>
            </w:pPr>
            <w:r>
              <w:t>Marketing 2020, 20th Edition by William M. Pride, O. C. Ferrell</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03E7108F" w:rsidR="002F7E51" w:rsidRPr="002F7E51" w:rsidRDefault="00FB0485" w:rsidP="000F3624">
            <w:pPr>
              <w:rPr>
                <w:rFonts w:cstheme="minorHAnsi"/>
              </w:rPr>
            </w:pPr>
            <w:r>
              <w:rPr>
                <w:rFonts w:cstheme="minorHAnsi"/>
              </w:rPr>
              <w:t xml:space="preserve">To be provide by the Professor </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09FCD1CA" w:rsidR="002F7E51" w:rsidRPr="002F7E51" w:rsidRDefault="00FB0485"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555288B" w:rsidR="003336AE" w:rsidRPr="002F7E51" w:rsidRDefault="00FB0485" w:rsidP="000F3624">
            <w:pPr>
              <w:rPr>
                <w:rFonts w:cstheme="minorHAnsi"/>
              </w:rPr>
            </w:pPr>
            <w:r>
              <w:rPr>
                <w:rFonts w:cstheme="minorHAnsi"/>
              </w:rPr>
              <w:t xml:space="preserve">To be provided by the Professor </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7777777" w:rsidR="009A0912" w:rsidRPr="002F7E51" w:rsidRDefault="009A0912" w:rsidP="000F3624">
            <w:pPr>
              <w:rPr>
                <w:rFonts w:cstheme="minorHAnsi"/>
              </w:rPr>
            </w:pP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C9ADA77" w:rsidR="003336AE" w:rsidRPr="002F7E51" w:rsidRDefault="00FB0485" w:rsidP="000F3624">
            <w:pPr>
              <w:rPr>
                <w:rFonts w:cstheme="minorHAnsi"/>
              </w:rPr>
            </w:pPr>
            <w:r>
              <w:rPr>
                <w:rFonts w:cstheme="minorHAnsi"/>
              </w:rPr>
              <w:t xml:space="preserve">Online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lastRenderedPageBreak/>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FFC475F" w14:textId="4194263F" w:rsidR="00FB0485" w:rsidRDefault="00FB0485" w:rsidP="000F3624">
            <w:r>
              <w:t xml:space="preserve">To teach students to </w:t>
            </w:r>
            <w:r w:rsidR="0038678E">
              <w:t>understand</w:t>
            </w:r>
            <w:r>
              <w:t xml:space="preserve"> the marketing mix variables </w:t>
            </w:r>
          </w:p>
          <w:p w14:paraId="00A66A1E" w14:textId="4FBDC932" w:rsidR="00FB0485" w:rsidRDefault="00FB0485" w:rsidP="000F3624">
            <w:r>
              <w:t>Explain the environmental f</w:t>
            </w:r>
            <w:r w:rsidR="0038678E">
              <w:t>orces</w:t>
            </w:r>
            <w:r>
              <w:t xml:space="preserve"> which influence consumer and organizational decision-making processes</w:t>
            </w:r>
          </w:p>
          <w:p w14:paraId="4FB3AB1F" w14:textId="462E8ACE" w:rsidR="00FB0485" w:rsidRDefault="00FB0485" w:rsidP="000F3624">
            <w:r>
              <w:t>Introduce the concepts of Corporate Social Responsibility, Segmentation, Positioning and Consume Behavior</w:t>
            </w:r>
          </w:p>
          <w:p w14:paraId="7B110926" w14:textId="70E54174" w:rsidR="00005DD3" w:rsidRPr="00FB0485" w:rsidRDefault="0038678E" w:rsidP="000F3624">
            <w:r>
              <w:t>Develop</w:t>
            </w:r>
            <w:r w:rsidR="00FB0485">
              <w:t xml:space="preserve"> a marketing pla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C409879" w14:textId="69CAEA31" w:rsidR="00FB0485" w:rsidRDefault="00FB0485" w:rsidP="0088254E">
            <w:pPr>
              <w:ind w:left="4"/>
            </w:pPr>
            <w:r>
              <w:t>Develop an understanding of basic Principles of Marketing</w:t>
            </w:r>
          </w:p>
          <w:p w14:paraId="376D145E" w14:textId="0E0C4943" w:rsidR="00FB0485" w:rsidRDefault="00FB0485" w:rsidP="0088254E">
            <w:pPr>
              <w:ind w:left="4"/>
            </w:pPr>
            <w:r>
              <w:t>Define the major concepts in marketing and use the common terminology of marketing in business</w:t>
            </w:r>
          </w:p>
          <w:p w14:paraId="507E8434" w14:textId="5E222BD0" w:rsidR="00FB0485" w:rsidRDefault="00FB0485" w:rsidP="0088254E">
            <w:pPr>
              <w:ind w:left="4"/>
            </w:pPr>
            <w:r>
              <w:t>Learn how marketing strategy is applied in the business world and develop critical thinking skills in applying marketing and marketing strategy to business opportunities</w:t>
            </w:r>
          </w:p>
          <w:p w14:paraId="0E18A6A3" w14:textId="77777777" w:rsidR="00FB0485" w:rsidRDefault="00FB0485" w:rsidP="0088254E">
            <w:pPr>
              <w:ind w:left="4"/>
            </w:pPr>
            <w:r>
              <w:t xml:space="preserve">Understand some of the basic quantitative tools used in marketing </w:t>
            </w:r>
          </w:p>
          <w:p w14:paraId="27F03A76" w14:textId="77777777" w:rsidR="00005DD3" w:rsidRDefault="00FB0485" w:rsidP="0088254E">
            <w:pPr>
              <w:ind w:left="4"/>
            </w:pPr>
            <w:r>
              <w:t>Gain an understanding of the role of marketing in a business organization</w:t>
            </w:r>
          </w:p>
          <w:p w14:paraId="37105584" w14:textId="77777777" w:rsidR="00FB0485" w:rsidRDefault="00FB0485" w:rsidP="0088254E">
            <w:pPr>
              <w:ind w:left="4"/>
            </w:pPr>
            <w:r>
              <w:t>Enable to identify and understand the interrelationship of all activities involved in the marketing management process</w:t>
            </w:r>
          </w:p>
          <w:p w14:paraId="7913426D" w14:textId="77777777" w:rsidR="00FB0485" w:rsidRDefault="00FB0485" w:rsidP="0088254E">
            <w:pPr>
              <w:ind w:left="4"/>
            </w:pPr>
            <w:r>
              <w:t>Learn how to conduct marketing research and to understand its role in the planning of effective marketing strategies</w:t>
            </w:r>
          </w:p>
          <w:p w14:paraId="4B526693" w14:textId="77777777" w:rsidR="00FB0485" w:rsidRDefault="00FB0485" w:rsidP="0088254E">
            <w:pPr>
              <w:ind w:left="4"/>
            </w:pPr>
            <w:r>
              <w:t>Gain a comparative understanding of domestic and international marketing Understand the relationship between buyers and markets</w:t>
            </w:r>
          </w:p>
          <w:p w14:paraId="1A63215C" w14:textId="77777777" w:rsidR="00FB0485" w:rsidRDefault="00FB0485" w:rsidP="0088254E">
            <w:pPr>
              <w:ind w:left="4"/>
            </w:pPr>
            <w:r>
              <w:t>Apply the marketing mix factors</w:t>
            </w:r>
          </w:p>
          <w:p w14:paraId="4B8FFF13" w14:textId="77777777" w:rsidR="00FB0485" w:rsidRDefault="00FB0485" w:rsidP="0088254E">
            <w:pPr>
              <w:ind w:left="4"/>
            </w:pPr>
            <w:r>
              <w:t>Describe what interactive marketing is and how it creates customer value, customer relationships and customer experiences</w:t>
            </w:r>
          </w:p>
          <w:p w14:paraId="28F38B45" w14:textId="379A11EF" w:rsidR="00FB0485" w:rsidRPr="0088254E" w:rsidRDefault="00FB0485" w:rsidP="0088254E">
            <w:pPr>
              <w:ind w:left="4"/>
              <w:rPr>
                <w:rFonts w:cstheme="minorHAnsi"/>
              </w:rPr>
            </w:pPr>
            <w:r>
              <w:t>Implement the principles of a sound marketing pla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w:t>
            </w:r>
            <w:r w:rsidRPr="00C5188D">
              <w:rPr>
                <w:rFonts w:cstheme="minorHAnsi"/>
                <w:color w:val="000000"/>
              </w:rPr>
              <w:lastRenderedPageBreak/>
              <w:t xml:space="preserve">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20C9244" w:rsidR="005559AF" w:rsidRPr="002F7E51" w:rsidRDefault="00FB0485" w:rsidP="000F3624">
            <w:pPr>
              <w:rPr>
                <w:rFonts w:cstheme="minorHAnsi"/>
              </w:rPr>
            </w:pPr>
            <w:r>
              <w:rPr>
                <w:rFonts w:cstheme="minorHAnsi"/>
              </w:rPr>
              <w:t>It is an Online course. You are required to check the materials that are available every week, complete the assignments</w:t>
            </w:r>
            <w:r w:rsidR="0038678E">
              <w:rPr>
                <w:rFonts w:cstheme="minorHAnsi"/>
              </w:rPr>
              <w:t xml:space="preserve">, take the exams </w:t>
            </w:r>
            <w:r>
              <w:rPr>
                <w:rFonts w:cstheme="minorHAnsi"/>
              </w:rPr>
              <w:t xml:space="preserve">and work on the semester project according to the deadlines.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760ECFC" w14:textId="27EF01F6" w:rsidR="007D0B4D" w:rsidRDefault="00FB0485" w:rsidP="000F3624">
            <w:pPr>
              <w:rPr>
                <w:rFonts w:cstheme="minorHAnsi"/>
              </w:rPr>
            </w:pPr>
            <w:r>
              <w:rPr>
                <w:rFonts w:cstheme="minorHAnsi"/>
              </w:rPr>
              <w:t xml:space="preserve">For every day the assignment is late, it will be deducted </w:t>
            </w:r>
            <w:r w:rsidR="0038678E">
              <w:rPr>
                <w:rFonts w:cstheme="minorHAnsi"/>
              </w:rPr>
              <w:t>5</w:t>
            </w:r>
            <w:r>
              <w:rPr>
                <w:rFonts w:cstheme="minorHAnsi"/>
              </w:rPr>
              <w:t xml:space="preserve"> points from it. The assignment will receive ZERO after three days. </w:t>
            </w:r>
          </w:p>
          <w:p w14:paraId="172B0765" w14:textId="4524F5D7" w:rsidR="00BD6A74" w:rsidRDefault="00BD6A74" w:rsidP="000F3624">
            <w:pPr>
              <w:rPr>
                <w:rFonts w:cstheme="minorHAnsi"/>
              </w:rPr>
            </w:pPr>
            <w:r>
              <w:rPr>
                <w:rFonts w:cstheme="minorHAnsi"/>
              </w:rPr>
              <w:t xml:space="preserve">The environmental analysis will get a 10 point deduction per late day and will get a ZERO after the third day. </w:t>
            </w:r>
          </w:p>
          <w:p w14:paraId="12E3900E" w14:textId="63D0A246" w:rsidR="0038678E" w:rsidRDefault="0038678E" w:rsidP="000F3624">
            <w:pPr>
              <w:rPr>
                <w:rFonts w:cstheme="minorHAnsi"/>
              </w:rPr>
            </w:pPr>
            <w:r>
              <w:rPr>
                <w:rFonts w:cstheme="minorHAnsi"/>
              </w:rPr>
              <w:t xml:space="preserve">The discussion cannot be late, or it will receive ZERO. </w:t>
            </w:r>
          </w:p>
          <w:p w14:paraId="15F7BDEE" w14:textId="157A19D5" w:rsidR="0038678E" w:rsidRPr="002F7E51" w:rsidRDefault="0038678E" w:rsidP="000F3624">
            <w:pPr>
              <w:rPr>
                <w:rFonts w:cstheme="minorHAnsi"/>
              </w:rPr>
            </w:pPr>
            <w:r>
              <w:rPr>
                <w:rFonts w:cstheme="minorHAnsi"/>
              </w:rPr>
              <w:t>The semester project will get a 30-point deduction per</w:t>
            </w:r>
            <w:r w:rsidR="00BD6A74">
              <w:rPr>
                <w:rFonts w:cstheme="minorHAnsi"/>
              </w:rPr>
              <w:t xml:space="preserve"> late</w:t>
            </w:r>
            <w:r>
              <w:rPr>
                <w:rFonts w:cstheme="minorHAnsi"/>
              </w:rPr>
              <w:t xml:space="preserve"> day</w:t>
            </w:r>
            <w:r w:rsidR="00BD6A74">
              <w:rPr>
                <w:rFonts w:cstheme="minorHAnsi"/>
              </w:rPr>
              <w:t xml:space="preserve"> and will receive a ZERO after the third late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1A0A392" w14:textId="77777777" w:rsidR="00233E54" w:rsidRPr="0083389A" w:rsidRDefault="0083389A" w:rsidP="000F3624">
            <w:pPr>
              <w:rPr>
                <w:rFonts w:cstheme="minorHAnsi"/>
                <w:b/>
                <w:bCs/>
              </w:rPr>
            </w:pPr>
            <w:r w:rsidRPr="0083389A">
              <w:rPr>
                <w:rFonts w:cstheme="minorHAnsi"/>
                <w:b/>
                <w:bCs/>
              </w:rPr>
              <w:t>General Guidelines:</w:t>
            </w:r>
          </w:p>
          <w:p w14:paraId="3EECE2A1" w14:textId="77777777" w:rsidR="0083389A" w:rsidRDefault="0083389A" w:rsidP="000F3624">
            <w:pPr>
              <w:rPr>
                <w:rFonts w:cstheme="minorHAnsi"/>
              </w:rPr>
            </w:pPr>
            <w:r>
              <w:rPr>
                <w:rFonts w:cstheme="minorHAnsi"/>
              </w:rPr>
              <w:t>When communicating online, you should always:</w:t>
            </w:r>
          </w:p>
          <w:p w14:paraId="1157734B" w14:textId="77777777" w:rsidR="0083389A" w:rsidRDefault="0083389A" w:rsidP="000F3624">
            <w:r>
              <w:t xml:space="preserve">Treat your instructor and classmates with respect in email or any other communication </w:t>
            </w:r>
          </w:p>
          <w:p w14:paraId="1474EA56" w14:textId="77777777" w:rsidR="0083389A" w:rsidRDefault="0083389A" w:rsidP="000F3624">
            <w:r>
              <w:t xml:space="preserve">Use clear and concise language. </w:t>
            </w:r>
          </w:p>
          <w:p w14:paraId="4BFF55C1" w14:textId="77777777" w:rsidR="0083389A" w:rsidRDefault="0083389A" w:rsidP="000F3624">
            <w:r>
              <w:t>All college prep communication should have correct spelling and grammar (this includes chat features and discussion boards)</w:t>
            </w:r>
          </w:p>
          <w:p w14:paraId="7EA4B6B7" w14:textId="77777777" w:rsidR="0083389A" w:rsidRDefault="0083389A" w:rsidP="000F3624">
            <w:r>
              <w:t xml:space="preserve">Avoid slang terms such as “wassup?” and texting abbreviations such as “u” instead of “you.” </w:t>
            </w:r>
          </w:p>
          <w:p w14:paraId="156B24DB" w14:textId="77777777" w:rsidR="0083389A" w:rsidRDefault="0083389A" w:rsidP="000F3624">
            <w:r>
              <w:t>Use standard fonts such as Ariel, Calibri or Times New Roman and use a size 10 or 12 pt. font</w:t>
            </w:r>
          </w:p>
          <w:p w14:paraId="2DF50A6D" w14:textId="77777777" w:rsidR="0083389A" w:rsidRDefault="0083389A" w:rsidP="000F3624">
            <w:r>
              <w:t xml:space="preserve">Avoid using the caps lock feature AS IT CAN BE INTERPRETTED AS YELLING. </w:t>
            </w:r>
          </w:p>
          <w:p w14:paraId="579CD4CD" w14:textId="77777777" w:rsidR="0083389A" w:rsidRDefault="0083389A" w:rsidP="000F3624">
            <w:r>
              <w:t xml:space="preserve">Limit and possibly avoid the use of emoticons. </w:t>
            </w:r>
          </w:p>
          <w:p w14:paraId="6E2B20B3" w14:textId="77777777" w:rsidR="0083389A" w:rsidRDefault="0083389A" w:rsidP="000F3624">
            <w:r>
              <w:lastRenderedPageBreak/>
              <w:t xml:space="preserve">Be cautious when using humor or sarcasm as tone is sometimes lost in an email or discussion post and your message might be taken seriously or sound offensive. </w:t>
            </w:r>
          </w:p>
          <w:p w14:paraId="52306065" w14:textId="77777777" w:rsidR="0083389A" w:rsidRDefault="0083389A" w:rsidP="000F3624">
            <w:r>
              <w:t xml:space="preserve">Be careful with personal information (both yours and other’s). </w:t>
            </w:r>
          </w:p>
          <w:p w14:paraId="48A613C9" w14:textId="77777777" w:rsidR="0083389A" w:rsidRDefault="0083389A" w:rsidP="000F3624">
            <w:r>
              <w:t>Do not send confidential information via e-mail.</w:t>
            </w:r>
          </w:p>
          <w:p w14:paraId="446A718B" w14:textId="75C8BA01" w:rsidR="0083389A" w:rsidRDefault="0083389A" w:rsidP="000F3624"/>
          <w:p w14:paraId="3094B485" w14:textId="77777777" w:rsidR="0083389A" w:rsidRDefault="0083389A" w:rsidP="000F3624"/>
          <w:p w14:paraId="56D570B5" w14:textId="77777777" w:rsidR="0083389A" w:rsidRDefault="0083389A" w:rsidP="000F3624">
            <w:pPr>
              <w:rPr>
                <w:b/>
                <w:bCs/>
              </w:rPr>
            </w:pPr>
            <w:r w:rsidRPr="0083389A">
              <w:rPr>
                <w:b/>
                <w:bCs/>
              </w:rPr>
              <w:t>TIPS FOR USING CHAT OR DISCUSSION BOARDS</w:t>
            </w:r>
          </w:p>
          <w:p w14:paraId="68DC62E5" w14:textId="77777777" w:rsidR="0083389A" w:rsidRDefault="0083389A" w:rsidP="000F3624">
            <w:r>
              <w:t>Make posts that are on topic and within the scope of the course material.</w:t>
            </w:r>
          </w:p>
          <w:p w14:paraId="5AACFACB" w14:textId="77777777" w:rsidR="0083389A" w:rsidRDefault="0083389A" w:rsidP="000F3624">
            <w:r>
              <w:t xml:space="preserve">Take your posts seriously and review and edit your posts before sending. </w:t>
            </w:r>
          </w:p>
          <w:p w14:paraId="4ACAB6AB" w14:textId="77777777" w:rsidR="0083389A" w:rsidRDefault="0083389A" w:rsidP="000F3624">
            <w:r>
              <w:t xml:space="preserve">Be as brief as possible while still making a thorough comment. </w:t>
            </w:r>
          </w:p>
          <w:p w14:paraId="4803B232" w14:textId="77777777" w:rsidR="0083389A" w:rsidRDefault="0083389A" w:rsidP="000F3624">
            <w:r>
              <w:t xml:space="preserve">Always give proper credit when referencing or quoting another source. </w:t>
            </w:r>
          </w:p>
          <w:p w14:paraId="7B80F952" w14:textId="77777777" w:rsidR="0083389A" w:rsidRDefault="0083389A" w:rsidP="000F3624">
            <w:r>
              <w:t xml:space="preserve">Be sure to read all messages in a thread before replying. </w:t>
            </w:r>
          </w:p>
          <w:p w14:paraId="110C727F" w14:textId="416B4EAE" w:rsidR="0083389A" w:rsidRDefault="0083389A" w:rsidP="000F3624">
            <w:r>
              <w:t xml:space="preserve">Do not repeat someone else’s post without adding something of your own to it. </w:t>
            </w:r>
          </w:p>
          <w:p w14:paraId="6E305895" w14:textId="77777777" w:rsidR="0083389A" w:rsidRDefault="0083389A" w:rsidP="000F3624">
            <w:r>
              <w:t xml:space="preserve">Avoid short, generic replies such as, “I agree.” You should include why you agree or add to the previous point. </w:t>
            </w:r>
          </w:p>
          <w:p w14:paraId="740ACF0A" w14:textId="77777777" w:rsidR="0083389A" w:rsidRDefault="0083389A" w:rsidP="000F3624">
            <w:r>
              <w:t xml:space="preserve">Always be respectful of others’ opinions even when they differ from your own. </w:t>
            </w:r>
          </w:p>
          <w:p w14:paraId="39E658E1" w14:textId="77777777" w:rsidR="0083389A" w:rsidRDefault="0083389A" w:rsidP="000F3624">
            <w:r>
              <w:t xml:space="preserve">When you disagree with someone, you should express your differing opinion in a respectful, non-critical way. </w:t>
            </w:r>
          </w:p>
          <w:p w14:paraId="132522D2" w14:textId="77777777" w:rsidR="0083389A" w:rsidRDefault="0083389A" w:rsidP="000F3624">
            <w:r>
              <w:t xml:space="preserve">Do not make personal or insulting remarks. </w:t>
            </w:r>
          </w:p>
          <w:p w14:paraId="45E92CFC" w14:textId="7076A858" w:rsidR="0083389A" w:rsidRPr="0083389A" w:rsidRDefault="0083389A" w:rsidP="000F3624">
            <w:pPr>
              <w:rPr>
                <w:rFonts w:cstheme="minorHAnsi"/>
                <w:b/>
                <w:bCs/>
              </w:rPr>
            </w:pPr>
            <w:r>
              <w:t>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184C2CEB" w:rsidR="00671C88" w:rsidRPr="002F7E51" w:rsidRDefault="0083389A" w:rsidP="004E3ABB">
            <w:pPr>
              <w:rPr>
                <w:rFonts w:cstheme="minorHAnsi"/>
              </w:rPr>
            </w:pPr>
            <w:r>
              <w:t xml:space="preserve">Your points will come from 4 exams; the Environmental Analysis, the Marketing </w:t>
            </w:r>
            <w:r w:rsidR="009D16FA">
              <w:t>Plan,</w:t>
            </w:r>
            <w:r>
              <w:t xml:space="preserve"> and the promotional video; discussions </w:t>
            </w:r>
            <w:r w:rsidR="009D16FA">
              <w:t xml:space="preserve">(2) </w:t>
            </w:r>
            <w:r>
              <w:t>and the assignments</w:t>
            </w:r>
            <w:r w:rsidR="009D16FA">
              <w:t xml:space="preserve"> (10)</w:t>
            </w:r>
            <w:r>
              <w:t>. The breakdown is as follows:</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034FF5C8" w:rsidR="009446FE" w:rsidRPr="00361651" w:rsidRDefault="0083389A" w:rsidP="004E3ABB">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1557C060" w:rsidR="009446FE" w:rsidRPr="00361651" w:rsidRDefault="004F5654" w:rsidP="004E3ABB">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7B3A87C2" w:rsidR="009446FE" w:rsidRPr="002F7E51" w:rsidRDefault="0083389A" w:rsidP="009446FE">
            <w:pPr>
              <w:rPr>
                <w:rFonts w:cstheme="minorHAnsi"/>
              </w:rPr>
            </w:pPr>
            <w:r>
              <w:rPr>
                <w:rFonts w:cstheme="minorHAnsi"/>
              </w:rPr>
              <w:t>Exams (4)</w:t>
            </w:r>
          </w:p>
        </w:tc>
        <w:tc>
          <w:tcPr>
            <w:tcW w:w="1440" w:type="dxa"/>
            <w:tcBorders>
              <w:top w:val="single" w:sz="12" w:space="0" w:color="auto"/>
            </w:tcBorders>
          </w:tcPr>
          <w:p w14:paraId="256F0065" w14:textId="613C7D75" w:rsidR="009446FE" w:rsidRPr="00B6002E" w:rsidRDefault="00F11064" w:rsidP="004E3ABB">
            <w:pPr>
              <w:jc w:val="center"/>
            </w:pPr>
            <w:r>
              <w:t xml:space="preserve">Exams </w:t>
            </w:r>
          </w:p>
        </w:tc>
        <w:tc>
          <w:tcPr>
            <w:tcW w:w="1440" w:type="dxa"/>
            <w:tcBorders>
              <w:top w:val="single" w:sz="12" w:space="0" w:color="auto"/>
            </w:tcBorders>
          </w:tcPr>
          <w:p w14:paraId="2E6EF68A" w14:textId="59B216DD" w:rsidR="009446FE" w:rsidRPr="00361651" w:rsidRDefault="00F11064" w:rsidP="004E3ABB">
            <w:pPr>
              <w:tabs>
                <w:tab w:val="left" w:pos="-720"/>
              </w:tabs>
              <w:suppressAutoHyphens/>
              <w:spacing w:line="276" w:lineRule="auto"/>
              <w:rPr>
                <w:spacing w:val="-3"/>
              </w:rPr>
            </w:pPr>
            <w:r>
              <w:rPr>
                <w:spacing w:val="-3"/>
              </w:rPr>
              <w:t>100%</w:t>
            </w:r>
          </w:p>
        </w:tc>
      </w:tr>
      <w:tr w:rsidR="009446FE" w:rsidRPr="001C697E" w14:paraId="08E20C9C" w14:textId="77777777" w:rsidTr="009446FE">
        <w:trPr>
          <w:trHeight w:val="252"/>
        </w:trPr>
        <w:tc>
          <w:tcPr>
            <w:tcW w:w="1435" w:type="dxa"/>
          </w:tcPr>
          <w:p w14:paraId="320E11D2" w14:textId="795CDD1A" w:rsidR="009446FE" w:rsidRPr="00361651" w:rsidRDefault="00F11064" w:rsidP="004E3ABB">
            <w:pPr>
              <w:tabs>
                <w:tab w:val="left" w:pos="-720"/>
              </w:tabs>
              <w:suppressAutoHyphens/>
              <w:spacing w:line="276" w:lineRule="auto"/>
              <w:jc w:val="center"/>
              <w:rPr>
                <w:spacing w:val="-3"/>
                <w:szCs w:val="24"/>
              </w:rPr>
            </w:pPr>
            <w:r>
              <w:rPr>
                <w:spacing w:val="-3"/>
                <w:szCs w:val="24"/>
              </w:rPr>
              <w:t>60</w:t>
            </w:r>
          </w:p>
        </w:tc>
        <w:tc>
          <w:tcPr>
            <w:tcW w:w="1440" w:type="dxa"/>
          </w:tcPr>
          <w:p w14:paraId="60CE72FD" w14:textId="04C39342" w:rsidR="009446FE" w:rsidRPr="00361651" w:rsidRDefault="004F5654" w:rsidP="004E3ABB">
            <w:pPr>
              <w:tabs>
                <w:tab w:val="left" w:pos="-720"/>
              </w:tabs>
              <w:suppressAutoHyphens/>
              <w:spacing w:line="276" w:lineRule="auto"/>
              <w:jc w:val="right"/>
              <w:rPr>
                <w:spacing w:val="-3"/>
                <w:szCs w:val="24"/>
              </w:rPr>
            </w:pPr>
            <w:r>
              <w:rPr>
                <w:spacing w:val="-3"/>
                <w:szCs w:val="24"/>
              </w:rPr>
              <w:t>7</w:t>
            </w:r>
            <w:r w:rsidR="00A23B25">
              <w:rPr>
                <w:spacing w:val="-3"/>
                <w:szCs w:val="24"/>
              </w:rPr>
              <w:t>.5</w:t>
            </w:r>
            <w:r>
              <w:rPr>
                <w:spacing w:val="-3"/>
                <w:szCs w:val="24"/>
              </w:rPr>
              <w:t>%</w:t>
            </w:r>
          </w:p>
        </w:tc>
        <w:tc>
          <w:tcPr>
            <w:tcW w:w="3213" w:type="dxa"/>
          </w:tcPr>
          <w:p w14:paraId="01E1B880" w14:textId="01E77AFE" w:rsidR="009446FE" w:rsidRPr="002F7E51" w:rsidRDefault="0083389A" w:rsidP="009446FE">
            <w:pPr>
              <w:rPr>
                <w:rFonts w:cstheme="minorHAnsi"/>
              </w:rPr>
            </w:pPr>
            <w:r>
              <w:rPr>
                <w:rFonts w:cstheme="minorHAnsi"/>
              </w:rPr>
              <w:t xml:space="preserve">Environmental Analysis </w:t>
            </w:r>
          </w:p>
        </w:tc>
        <w:tc>
          <w:tcPr>
            <w:tcW w:w="1440" w:type="dxa"/>
          </w:tcPr>
          <w:p w14:paraId="4B6FBE79" w14:textId="2DD18AC1" w:rsidR="009446FE" w:rsidRPr="00B6002E" w:rsidRDefault="00F11064" w:rsidP="004E3ABB">
            <w:pPr>
              <w:jc w:val="center"/>
            </w:pPr>
            <w:r>
              <w:t xml:space="preserve">Semester Project </w:t>
            </w:r>
          </w:p>
        </w:tc>
        <w:tc>
          <w:tcPr>
            <w:tcW w:w="1440" w:type="dxa"/>
          </w:tcPr>
          <w:p w14:paraId="18EAF5BD" w14:textId="0BF17B0A" w:rsidR="009446FE" w:rsidRPr="00361651" w:rsidRDefault="00651C02" w:rsidP="004E3ABB">
            <w:pPr>
              <w:tabs>
                <w:tab w:val="left" w:pos="-720"/>
              </w:tabs>
              <w:suppressAutoHyphens/>
              <w:spacing w:line="276" w:lineRule="auto"/>
              <w:rPr>
                <w:spacing w:val="-3"/>
                <w:szCs w:val="24"/>
              </w:rPr>
            </w:pPr>
            <w:r>
              <w:rPr>
                <w:spacing w:val="-3"/>
                <w:szCs w:val="24"/>
              </w:rPr>
              <w:t>30%</w:t>
            </w:r>
          </w:p>
        </w:tc>
      </w:tr>
      <w:tr w:rsidR="009446FE" w:rsidRPr="001C697E" w14:paraId="671B895D" w14:textId="77777777" w:rsidTr="009446FE">
        <w:trPr>
          <w:trHeight w:val="252"/>
        </w:trPr>
        <w:tc>
          <w:tcPr>
            <w:tcW w:w="1435" w:type="dxa"/>
          </w:tcPr>
          <w:p w14:paraId="12E931D9" w14:textId="1CC57B36" w:rsidR="009446FE" w:rsidRPr="00361651" w:rsidRDefault="00F11064" w:rsidP="004E3ABB">
            <w:pPr>
              <w:tabs>
                <w:tab w:val="left" w:pos="-720"/>
              </w:tabs>
              <w:suppressAutoHyphens/>
              <w:spacing w:line="276" w:lineRule="auto"/>
              <w:jc w:val="center"/>
              <w:rPr>
                <w:spacing w:val="-3"/>
                <w:szCs w:val="24"/>
              </w:rPr>
            </w:pPr>
            <w:r>
              <w:rPr>
                <w:spacing w:val="-3"/>
                <w:szCs w:val="24"/>
              </w:rPr>
              <w:t>150</w:t>
            </w:r>
          </w:p>
        </w:tc>
        <w:tc>
          <w:tcPr>
            <w:tcW w:w="1440" w:type="dxa"/>
          </w:tcPr>
          <w:p w14:paraId="1729FE0B" w14:textId="1F45471D" w:rsidR="009446FE" w:rsidRPr="00361651" w:rsidRDefault="00A23B25" w:rsidP="004E3ABB">
            <w:pPr>
              <w:tabs>
                <w:tab w:val="left" w:pos="-720"/>
              </w:tabs>
              <w:suppressAutoHyphens/>
              <w:spacing w:line="276" w:lineRule="auto"/>
              <w:jc w:val="right"/>
              <w:rPr>
                <w:spacing w:val="-3"/>
                <w:szCs w:val="24"/>
              </w:rPr>
            </w:pPr>
            <w:r>
              <w:rPr>
                <w:spacing w:val="-3"/>
                <w:szCs w:val="24"/>
              </w:rPr>
              <w:t>18.75</w:t>
            </w:r>
            <w:r w:rsidR="004F5654">
              <w:rPr>
                <w:spacing w:val="-3"/>
                <w:szCs w:val="24"/>
              </w:rPr>
              <w:t>%</w:t>
            </w:r>
          </w:p>
        </w:tc>
        <w:tc>
          <w:tcPr>
            <w:tcW w:w="3213" w:type="dxa"/>
          </w:tcPr>
          <w:p w14:paraId="4400EB82" w14:textId="08C09452" w:rsidR="009446FE" w:rsidRPr="00B6002E" w:rsidRDefault="0083389A" w:rsidP="009446FE">
            <w:r>
              <w:t xml:space="preserve">Marketing Plan </w:t>
            </w:r>
          </w:p>
        </w:tc>
        <w:tc>
          <w:tcPr>
            <w:tcW w:w="1440" w:type="dxa"/>
          </w:tcPr>
          <w:p w14:paraId="7257AA79" w14:textId="0EDFFBE1" w:rsidR="009446FE" w:rsidRPr="00B6002E" w:rsidRDefault="00F11064" w:rsidP="004E3ABB">
            <w:pPr>
              <w:jc w:val="center"/>
            </w:pPr>
            <w:r>
              <w:t>Semester Project</w:t>
            </w:r>
          </w:p>
        </w:tc>
        <w:tc>
          <w:tcPr>
            <w:tcW w:w="1440" w:type="dxa"/>
          </w:tcPr>
          <w:p w14:paraId="2833D267" w14:textId="5FA6AEC8" w:rsidR="009446FE" w:rsidRDefault="00F11064" w:rsidP="004E3ABB">
            <w:pPr>
              <w:tabs>
                <w:tab w:val="left" w:pos="-720"/>
              </w:tabs>
              <w:suppressAutoHyphens/>
              <w:spacing w:line="276" w:lineRule="auto"/>
            </w:pPr>
            <w:r>
              <w:t>7</w:t>
            </w:r>
            <w:r w:rsidR="00651C02">
              <w:t>0</w:t>
            </w:r>
            <w:r>
              <w:t>%</w:t>
            </w:r>
          </w:p>
        </w:tc>
      </w:tr>
      <w:tr w:rsidR="009446FE" w:rsidRPr="001C697E" w14:paraId="74F4D8D1" w14:textId="77777777" w:rsidTr="009446FE">
        <w:trPr>
          <w:trHeight w:val="252"/>
        </w:trPr>
        <w:tc>
          <w:tcPr>
            <w:tcW w:w="1435" w:type="dxa"/>
          </w:tcPr>
          <w:p w14:paraId="455CC3EE" w14:textId="0BA10A72" w:rsidR="009446FE" w:rsidRPr="00361651" w:rsidRDefault="00F11064" w:rsidP="004E3ABB">
            <w:pPr>
              <w:tabs>
                <w:tab w:val="left" w:pos="-720"/>
              </w:tabs>
              <w:suppressAutoHyphens/>
              <w:spacing w:line="276" w:lineRule="auto"/>
              <w:jc w:val="center"/>
              <w:rPr>
                <w:spacing w:val="-3"/>
                <w:szCs w:val="24"/>
              </w:rPr>
            </w:pPr>
            <w:r>
              <w:rPr>
                <w:spacing w:val="-3"/>
                <w:szCs w:val="24"/>
              </w:rPr>
              <w:t>150</w:t>
            </w:r>
          </w:p>
        </w:tc>
        <w:tc>
          <w:tcPr>
            <w:tcW w:w="1440" w:type="dxa"/>
          </w:tcPr>
          <w:p w14:paraId="12D551DD" w14:textId="2F54DA26" w:rsidR="009446FE" w:rsidRPr="00361651" w:rsidRDefault="00A23B25" w:rsidP="004E3ABB">
            <w:pPr>
              <w:tabs>
                <w:tab w:val="left" w:pos="-720"/>
              </w:tabs>
              <w:suppressAutoHyphens/>
              <w:spacing w:line="276" w:lineRule="auto"/>
              <w:jc w:val="right"/>
              <w:rPr>
                <w:spacing w:val="-3"/>
                <w:szCs w:val="24"/>
              </w:rPr>
            </w:pPr>
            <w:r>
              <w:rPr>
                <w:spacing w:val="-3"/>
                <w:szCs w:val="24"/>
              </w:rPr>
              <w:t>18.75</w:t>
            </w:r>
            <w:r w:rsidR="004F5654">
              <w:rPr>
                <w:spacing w:val="-3"/>
                <w:szCs w:val="24"/>
              </w:rPr>
              <w:t>%</w:t>
            </w:r>
          </w:p>
        </w:tc>
        <w:tc>
          <w:tcPr>
            <w:tcW w:w="3213" w:type="dxa"/>
          </w:tcPr>
          <w:p w14:paraId="7C8BF71B" w14:textId="33AFF42A" w:rsidR="009446FE" w:rsidRPr="00B6002E" w:rsidRDefault="00F11064" w:rsidP="009446FE">
            <w:r>
              <w:t>Assignments (10)</w:t>
            </w:r>
          </w:p>
        </w:tc>
        <w:tc>
          <w:tcPr>
            <w:tcW w:w="1440" w:type="dxa"/>
          </w:tcPr>
          <w:p w14:paraId="2093B28F" w14:textId="2822F4CD" w:rsidR="009446FE" w:rsidRPr="00B6002E" w:rsidRDefault="00F11064" w:rsidP="004E3ABB">
            <w:pPr>
              <w:jc w:val="center"/>
            </w:pPr>
            <w:r>
              <w:t xml:space="preserve">Assignments </w:t>
            </w:r>
          </w:p>
        </w:tc>
        <w:tc>
          <w:tcPr>
            <w:tcW w:w="1440" w:type="dxa"/>
          </w:tcPr>
          <w:p w14:paraId="5D35D337" w14:textId="3F28711D" w:rsidR="009446FE" w:rsidRDefault="00F11064" w:rsidP="004E3ABB">
            <w:pPr>
              <w:tabs>
                <w:tab w:val="left" w:pos="-720"/>
              </w:tabs>
              <w:suppressAutoHyphens/>
              <w:spacing w:line="276" w:lineRule="auto"/>
            </w:pPr>
            <w:r>
              <w:t>100%</w:t>
            </w:r>
          </w:p>
        </w:tc>
      </w:tr>
      <w:tr w:rsidR="00F11064" w:rsidRPr="001C697E" w14:paraId="5AE2D2C9" w14:textId="77777777" w:rsidTr="009446FE">
        <w:trPr>
          <w:trHeight w:val="252"/>
        </w:trPr>
        <w:tc>
          <w:tcPr>
            <w:tcW w:w="1435" w:type="dxa"/>
          </w:tcPr>
          <w:p w14:paraId="0493C6B8" w14:textId="72A61403" w:rsidR="00F11064" w:rsidRDefault="004F5654" w:rsidP="004E3ABB">
            <w:pPr>
              <w:tabs>
                <w:tab w:val="left" w:pos="-720"/>
              </w:tabs>
              <w:suppressAutoHyphens/>
              <w:spacing w:line="276" w:lineRule="auto"/>
              <w:jc w:val="center"/>
              <w:rPr>
                <w:spacing w:val="-3"/>
                <w:szCs w:val="24"/>
              </w:rPr>
            </w:pPr>
            <w:r>
              <w:rPr>
                <w:spacing w:val="-3"/>
                <w:szCs w:val="24"/>
              </w:rPr>
              <w:t>20</w:t>
            </w:r>
          </w:p>
        </w:tc>
        <w:tc>
          <w:tcPr>
            <w:tcW w:w="1440" w:type="dxa"/>
          </w:tcPr>
          <w:p w14:paraId="343B3286" w14:textId="4C9667CE" w:rsidR="00F11064" w:rsidRDefault="00A23B25" w:rsidP="004E3ABB">
            <w:pPr>
              <w:tabs>
                <w:tab w:val="left" w:pos="-720"/>
              </w:tabs>
              <w:suppressAutoHyphens/>
              <w:spacing w:line="276" w:lineRule="auto"/>
              <w:jc w:val="right"/>
              <w:rPr>
                <w:spacing w:val="-3"/>
                <w:szCs w:val="24"/>
              </w:rPr>
            </w:pPr>
            <w:r>
              <w:rPr>
                <w:spacing w:val="-3"/>
                <w:szCs w:val="24"/>
              </w:rPr>
              <w:t>2.5</w:t>
            </w:r>
            <w:r w:rsidR="004F5654">
              <w:rPr>
                <w:spacing w:val="-3"/>
                <w:szCs w:val="24"/>
              </w:rPr>
              <w:t>%</w:t>
            </w:r>
          </w:p>
        </w:tc>
        <w:tc>
          <w:tcPr>
            <w:tcW w:w="3213" w:type="dxa"/>
          </w:tcPr>
          <w:p w14:paraId="5E0E0290" w14:textId="6642BD2A" w:rsidR="00F11064" w:rsidRDefault="00F11064" w:rsidP="009446FE">
            <w:r>
              <w:t>Discussion (2)</w:t>
            </w:r>
          </w:p>
        </w:tc>
        <w:tc>
          <w:tcPr>
            <w:tcW w:w="1440" w:type="dxa"/>
          </w:tcPr>
          <w:p w14:paraId="5A853DE1" w14:textId="222AD7C7" w:rsidR="00F11064" w:rsidRDefault="004F5654" w:rsidP="004E3ABB">
            <w:pPr>
              <w:jc w:val="center"/>
            </w:pPr>
            <w:r>
              <w:t xml:space="preserve">Discussion </w:t>
            </w:r>
          </w:p>
        </w:tc>
        <w:tc>
          <w:tcPr>
            <w:tcW w:w="1440" w:type="dxa"/>
          </w:tcPr>
          <w:p w14:paraId="44A3CC56" w14:textId="68893440" w:rsidR="00F11064" w:rsidRDefault="004F5654" w:rsidP="004E3ABB">
            <w:pPr>
              <w:tabs>
                <w:tab w:val="left" w:pos="-720"/>
              </w:tabs>
              <w:suppressAutoHyphens/>
              <w:spacing w:line="276" w:lineRule="auto"/>
            </w:pPr>
            <w:r>
              <w:t>100%</w:t>
            </w:r>
          </w:p>
        </w:tc>
      </w:tr>
      <w:tr w:rsidR="00A23B25" w:rsidRPr="001C697E" w14:paraId="4D06DD57" w14:textId="77777777" w:rsidTr="009446FE">
        <w:trPr>
          <w:trHeight w:val="252"/>
        </w:trPr>
        <w:tc>
          <w:tcPr>
            <w:tcW w:w="1435" w:type="dxa"/>
          </w:tcPr>
          <w:p w14:paraId="3F5486AE" w14:textId="5F9E67F2" w:rsidR="00A23B25" w:rsidRDefault="00A23B25" w:rsidP="004E3ABB">
            <w:pPr>
              <w:tabs>
                <w:tab w:val="left" w:pos="-720"/>
              </w:tabs>
              <w:suppressAutoHyphens/>
              <w:spacing w:line="276" w:lineRule="auto"/>
              <w:jc w:val="center"/>
              <w:rPr>
                <w:spacing w:val="-3"/>
                <w:szCs w:val="24"/>
              </w:rPr>
            </w:pPr>
            <w:r>
              <w:rPr>
                <w:spacing w:val="-3"/>
                <w:szCs w:val="24"/>
              </w:rPr>
              <w:t>20</w:t>
            </w:r>
          </w:p>
        </w:tc>
        <w:tc>
          <w:tcPr>
            <w:tcW w:w="1440" w:type="dxa"/>
          </w:tcPr>
          <w:p w14:paraId="28BF8758" w14:textId="2F3761C5" w:rsidR="00A23B25" w:rsidRDefault="00A23B25" w:rsidP="004E3ABB">
            <w:pPr>
              <w:tabs>
                <w:tab w:val="left" w:pos="-720"/>
              </w:tabs>
              <w:suppressAutoHyphens/>
              <w:spacing w:line="276" w:lineRule="auto"/>
              <w:jc w:val="right"/>
              <w:rPr>
                <w:spacing w:val="-3"/>
                <w:szCs w:val="24"/>
              </w:rPr>
            </w:pPr>
            <w:r>
              <w:rPr>
                <w:spacing w:val="-3"/>
                <w:szCs w:val="24"/>
              </w:rPr>
              <w:t>2.5%</w:t>
            </w:r>
          </w:p>
        </w:tc>
        <w:tc>
          <w:tcPr>
            <w:tcW w:w="3213" w:type="dxa"/>
          </w:tcPr>
          <w:p w14:paraId="56B81568" w14:textId="79C80F64" w:rsidR="00A23B25" w:rsidRDefault="00A23B25" w:rsidP="009446FE">
            <w:r>
              <w:t>Pro Events (2)</w:t>
            </w:r>
          </w:p>
        </w:tc>
        <w:tc>
          <w:tcPr>
            <w:tcW w:w="1440" w:type="dxa"/>
          </w:tcPr>
          <w:p w14:paraId="6F1A19D5" w14:textId="3470C8DC" w:rsidR="00A23B25" w:rsidRDefault="00A23B25" w:rsidP="004E3ABB">
            <w:pPr>
              <w:jc w:val="center"/>
            </w:pPr>
            <w:r>
              <w:t>Pro Events</w:t>
            </w:r>
          </w:p>
        </w:tc>
        <w:tc>
          <w:tcPr>
            <w:tcW w:w="1440" w:type="dxa"/>
          </w:tcPr>
          <w:p w14:paraId="575E0586" w14:textId="3E2E6DD8" w:rsidR="00A23B25" w:rsidRDefault="00A23B25" w:rsidP="004E3ABB">
            <w:pPr>
              <w:tabs>
                <w:tab w:val="left" w:pos="-720"/>
              </w:tabs>
              <w:suppressAutoHyphens/>
              <w:spacing w:line="276" w:lineRule="auto"/>
            </w:pPr>
            <w:r>
              <w:t>100%</w:t>
            </w:r>
          </w:p>
        </w:tc>
      </w:tr>
      <w:tr w:rsidR="009446FE" w:rsidRPr="001C697E" w14:paraId="11CD7E02" w14:textId="77777777" w:rsidTr="009446FE">
        <w:trPr>
          <w:trHeight w:val="252"/>
        </w:trPr>
        <w:tc>
          <w:tcPr>
            <w:tcW w:w="1435" w:type="dxa"/>
          </w:tcPr>
          <w:p w14:paraId="2D80DA7E" w14:textId="11B44D4A" w:rsidR="009446FE" w:rsidRPr="00361651" w:rsidRDefault="00F11064" w:rsidP="004E3ABB">
            <w:pPr>
              <w:tabs>
                <w:tab w:val="left" w:pos="-720"/>
              </w:tabs>
              <w:suppressAutoHyphens/>
              <w:spacing w:line="276" w:lineRule="auto"/>
              <w:jc w:val="center"/>
              <w:rPr>
                <w:spacing w:val="-3"/>
                <w:szCs w:val="24"/>
              </w:rPr>
            </w:pPr>
            <w:r>
              <w:rPr>
                <w:spacing w:val="-3"/>
                <w:szCs w:val="24"/>
              </w:rPr>
              <w:t xml:space="preserve">10 for first, 5 for second </w:t>
            </w: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20C21635" w:rsidR="009446FE" w:rsidRPr="00B6002E" w:rsidRDefault="00F11064" w:rsidP="009446FE">
            <w:r>
              <w:t xml:space="preserve">Marketing Plan rank </w:t>
            </w:r>
          </w:p>
        </w:tc>
        <w:tc>
          <w:tcPr>
            <w:tcW w:w="1440" w:type="dxa"/>
          </w:tcPr>
          <w:p w14:paraId="5AA243D5" w14:textId="35D62618" w:rsidR="009446FE" w:rsidRPr="00B6002E" w:rsidRDefault="00F11064" w:rsidP="004E3ABB">
            <w:pPr>
              <w:jc w:val="center"/>
            </w:pPr>
            <w:r>
              <w:t xml:space="preserve">Extra credit </w:t>
            </w: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D8113B5" w14:textId="77777777" w:rsidTr="009446FE">
        <w:trPr>
          <w:trHeight w:val="252"/>
        </w:trPr>
        <w:tc>
          <w:tcPr>
            <w:tcW w:w="1435" w:type="dxa"/>
            <w:tcBorders>
              <w:top w:val="single" w:sz="8" w:space="0" w:color="auto"/>
            </w:tcBorders>
          </w:tcPr>
          <w:p w14:paraId="53289A70" w14:textId="01B6C3E4" w:rsidR="009446FE" w:rsidRPr="00361651" w:rsidRDefault="00A23B25" w:rsidP="004E3ABB">
            <w:pPr>
              <w:tabs>
                <w:tab w:val="left" w:pos="-720"/>
              </w:tabs>
              <w:suppressAutoHyphens/>
              <w:spacing w:line="276" w:lineRule="auto"/>
              <w:jc w:val="center"/>
              <w:rPr>
                <w:spacing w:val="-3"/>
                <w:szCs w:val="24"/>
              </w:rPr>
            </w:pPr>
            <w:r>
              <w:rPr>
                <w:spacing w:val="-3"/>
                <w:szCs w:val="24"/>
              </w:rPr>
              <w:t>80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8ED39BF" w:rsidR="00C83888" w:rsidRPr="002F7E51" w:rsidRDefault="004F5654" w:rsidP="000F3624">
            <w:pPr>
              <w:rPr>
                <w:rFonts w:cstheme="minorHAnsi"/>
              </w:rPr>
            </w:pPr>
            <w:r>
              <w:t>Exams will cover material from in-class discussions and assigned readings. Although classroom lectures will serve to highlight and reinforce key topics and issues, they are not intended to replace your textbook. It is critical that you read and comprehend all assigned materials prior to the corresponding exam session. Exam format will be discussed prior to each exam. Anyone caught cheating or using a cellular phone during an exam will be asked to leave and will receive a ZERO on that exam. MISSED EXAMS: Make-up exams will NOT be given without prior approval.</w:t>
            </w:r>
          </w:p>
        </w:tc>
      </w:tr>
    </w:tbl>
    <w:p w14:paraId="52FFE331" w14:textId="7986D791" w:rsidR="00C83888" w:rsidRPr="002F7E51" w:rsidRDefault="00F11064" w:rsidP="004706F5">
      <w:pPr>
        <w:pStyle w:val="Heading2"/>
      </w:pPr>
      <w:r>
        <w:t xml:space="preserve">Assignment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7DB4267B" w14:textId="77777777" w:rsidR="00C83888" w:rsidRDefault="00F11064" w:rsidP="000F3624">
            <w:pPr>
              <w:rPr>
                <w:rFonts w:cstheme="minorHAnsi"/>
              </w:rPr>
            </w:pPr>
            <w:r>
              <w:rPr>
                <w:rFonts w:cstheme="minorHAnsi"/>
              </w:rPr>
              <w:t xml:space="preserve">There will be ten (10) assignments. They will either essay or short answer types. </w:t>
            </w:r>
          </w:p>
          <w:p w14:paraId="3DBBA1F9" w14:textId="133B2E02" w:rsidR="00651C02" w:rsidRPr="002F7E51" w:rsidRDefault="00651C02" w:rsidP="000F3624">
            <w:pPr>
              <w:rPr>
                <w:rFonts w:cstheme="minorHAnsi"/>
              </w:rPr>
            </w:pPr>
            <w:r>
              <w:rPr>
                <w:rFonts w:cstheme="minorHAnsi"/>
              </w:rPr>
              <w:t>Every week (except when there is an exam), you will have to complete and submit one assignment, which is related to chapters we will on that specific weeks. Follow the instructions presented on each file.</w:t>
            </w:r>
          </w:p>
        </w:tc>
      </w:tr>
    </w:tbl>
    <w:p w14:paraId="5ECAFD2F" w14:textId="68B44F35" w:rsidR="00D57096" w:rsidRPr="002F7E51" w:rsidRDefault="00651C02" w:rsidP="004706F5">
      <w:pPr>
        <w:pStyle w:val="Heading2"/>
      </w:pPr>
      <w:bookmarkStart w:id="0" w:name="_Hlk48731782"/>
      <w:r>
        <w:t xml:space="preserve">Discussion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bookmarkEnd w:id="0"/>
          <w:p w14:paraId="2C5FD9FA" w14:textId="08FB7D68" w:rsidR="00D57096" w:rsidRPr="002F7E51" w:rsidRDefault="00651C02" w:rsidP="000F3624">
            <w:pPr>
              <w:rPr>
                <w:rFonts w:cstheme="minorHAnsi"/>
              </w:rPr>
            </w:pPr>
            <w:r>
              <w:rPr>
                <w:rFonts w:cstheme="minorHAnsi"/>
              </w:rPr>
              <w:t>There will be two (2) discussions. One about the project’s environmental analysis and the last one about the marketing plan promotional video. More instructions will be given in separate documents</w:t>
            </w:r>
            <w:r w:rsidR="0038678E">
              <w:rPr>
                <w:rFonts w:cstheme="minorHAnsi"/>
              </w:rPr>
              <w:t>.</w:t>
            </w:r>
          </w:p>
        </w:tc>
      </w:tr>
    </w:tbl>
    <w:p w14:paraId="066C5EB2" w14:textId="2A0A5BCF" w:rsidR="004F5654" w:rsidRPr="002F7E51" w:rsidRDefault="0049736F" w:rsidP="004F5654">
      <w:pPr>
        <w:pStyle w:val="Heading2"/>
      </w:pPr>
      <w:r>
        <w:t xml:space="preserve">Environment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5654" w:rsidRPr="001C697E" w14:paraId="3D2B84AF" w14:textId="77777777" w:rsidTr="00420AF7">
        <w:tc>
          <w:tcPr>
            <w:tcW w:w="8964" w:type="dxa"/>
          </w:tcPr>
          <w:p w14:paraId="4F3B9E0F" w14:textId="14AEA150" w:rsidR="004F5654" w:rsidRPr="002F7E51" w:rsidRDefault="00420AF7" w:rsidP="00420AF7">
            <w:pPr>
              <w:rPr>
                <w:rFonts w:cstheme="minorHAnsi"/>
              </w:rPr>
            </w:pPr>
            <w:r>
              <w:rPr>
                <w:rFonts w:cstheme="minorHAnsi"/>
              </w:rPr>
              <w:t xml:space="preserve">Before the marketing plan, it is necessary to conduct some primary and secondary data research to come up with the environmental analysis (Economic, Competitive, Legal regulatory, Political and  Social Cultural environments), which will help develop the marketing strategies for the marketing plan. There is a specific detailed document to explain this. </w:t>
            </w:r>
          </w:p>
        </w:tc>
      </w:tr>
    </w:tbl>
    <w:p w14:paraId="0D569F15" w14:textId="634998DC" w:rsidR="00FE6C82" w:rsidRPr="002F7E51" w:rsidRDefault="00FE6C82" w:rsidP="00FE6C82">
      <w:pPr>
        <w:pStyle w:val="Heading2"/>
      </w:pPr>
      <w:r>
        <w:lastRenderedPageBreak/>
        <w:t xml:space="preserve">Pro Event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E6C82" w:rsidRPr="001C697E" w14:paraId="55D65BD8" w14:textId="77777777" w:rsidTr="00D9471C">
        <w:tc>
          <w:tcPr>
            <w:tcW w:w="8964" w:type="dxa"/>
          </w:tcPr>
          <w:p w14:paraId="27666ABB" w14:textId="5EEDF696" w:rsidR="00FE6C82" w:rsidRDefault="00FE6C82" w:rsidP="00D9471C">
            <w:pPr>
              <w:rPr>
                <w:rFonts w:cstheme="minorHAnsi"/>
              </w:rPr>
            </w:pPr>
            <w:r w:rsidRPr="00FE6C82">
              <w:rPr>
                <w:rFonts w:cstheme="minorHAnsi"/>
                <w:highlight w:val="yellow"/>
              </w:rPr>
              <w:t>You will be required to attend one (1) virtual Pro-events until 03/19 and one (1) event until May 14. Please read the following instructions:</w:t>
            </w:r>
          </w:p>
          <w:p w14:paraId="2266985C" w14:textId="77777777" w:rsidR="00FE6C82" w:rsidRDefault="00FE6C82" w:rsidP="00FE6C82">
            <w:pPr>
              <w:jc w:val="both"/>
            </w:pPr>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54EFCC93" w14:textId="77777777" w:rsidR="00FE6C82" w:rsidRDefault="00FE6C82" w:rsidP="00FE6C82">
            <w:pPr>
              <w:jc w:val="both"/>
            </w:pPr>
          </w:p>
          <w:p w14:paraId="0E88045D" w14:textId="77777777" w:rsidR="00FE6C82" w:rsidRDefault="00FE6C82" w:rsidP="00FE6C82">
            <w:pPr>
              <w:jc w:val="both"/>
            </w:pPr>
            <w:r>
              <w:t>Pro Events connect you to:</w:t>
            </w:r>
          </w:p>
          <w:p w14:paraId="131C18EA" w14:textId="77777777" w:rsidR="00FE6C82" w:rsidRDefault="00FE6C82" w:rsidP="00FE6C82">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37F4742B" w14:textId="77777777" w:rsidR="00FE6C82" w:rsidRDefault="00FE6C82" w:rsidP="00FE6C82">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38196113" w14:textId="77777777" w:rsidR="00FE6C82" w:rsidRDefault="00FE6C82" w:rsidP="00FE6C82">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40ADEC5F" w14:textId="77777777" w:rsidR="00FE6C82" w:rsidRDefault="00FE6C82" w:rsidP="00FE6C82">
            <w:pPr>
              <w:jc w:val="both"/>
            </w:pPr>
          </w:p>
          <w:p w14:paraId="6B51C383" w14:textId="77777777" w:rsidR="00FE6C82" w:rsidRPr="000E1EAC" w:rsidRDefault="00FE6C82" w:rsidP="00FE6C82">
            <w:pPr>
              <w:jc w:val="both"/>
            </w:pPr>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3AC671F9" w14:textId="77777777" w:rsidR="00FE6C82" w:rsidRPr="000E1EAC" w:rsidRDefault="00FE6C82" w:rsidP="00FE6C82">
            <w:pPr>
              <w:jc w:val="both"/>
            </w:pPr>
          </w:p>
          <w:p w14:paraId="6A0F412F" w14:textId="77777777" w:rsidR="00FE6C82" w:rsidRPr="00283795" w:rsidRDefault="00FE6C82" w:rsidP="00FE6C82">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66449F35" w14:textId="77777777" w:rsidR="00FE6C82" w:rsidRPr="00283795" w:rsidRDefault="00FE6C82" w:rsidP="00FE6C82">
            <w:r w:rsidRPr="00283795">
              <w:t xml:space="preserve">Twitter: </w:t>
            </w:r>
            <w:hyperlink r:id="rId23" w:history="1">
              <w:r w:rsidRPr="00283795">
                <w:rPr>
                  <w:rStyle w:val="Hyperlink"/>
                </w:rPr>
                <w:t>@UWSPBusiness</w:t>
              </w:r>
            </w:hyperlink>
          </w:p>
          <w:p w14:paraId="719CAD1C" w14:textId="77777777" w:rsidR="00FE6C82" w:rsidRDefault="00FE6C82" w:rsidP="00FE6C82">
            <w:pPr>
              <w:jc w:val="both"/>
            </w:pPr>
          </w:p>
          <w:p w14:paraId="22AA0ADA" w14:textId="77777777" w:rsidR="00FE6C82" w:rsidRPr="000E1EAC" w:rsidRDefault="00FE6C82" w:rsidP="00FE6C82">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Pr>
                <w:b/>
              </w:rPr>
              <w:t>Mar. 19</w:t>
            </w:r>
            <w:r w:rsidRPr="000E1EAC">
              <w:t xml:space="preserve">; a second event must be before the end-of-semester </w:t>
            </w:r>
            <w:r>
              <w:t xml:space="preserve">cut-off </w:t>
            </w:r>
            <w:r>
              <w:br/>
            </w:r>
            <w:r w:rsidRPr="000E1EAC">
              <w:t>(</w:t>
            </w:r>
            <w:r>
              <w:rPr>
                <w:b/>
              </w:rPr>
              <w:t>May 14</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___ points towards your final grade.</w:t>
            </w:r>
          </w:p>
          <w:p w14:paraId="706F1473" w14:textId="77777777" w:rsidR="00FE6C82" w:rsidRPr="000E1EAC" w:rsidRDefault="00FE6C82" w:rsidP="00FE6C82"/>
          <w:p w14:paraId="70707603" w14:textId="77777777" w:rsidR="00FE6C82" w:rsidRDefault="00FE6C82" w:rsidP="00FE6C82">
            <w:pPr>
              <w:jc w:val="both"/>
            </w:pPr>
            <w:r>
              <w:t>As we continue Pro Events during COVID, there will be a variety of ways to earn your credits:</w:t>
            </w:r>
          </w:p>
          <w:p w14:paraId="256C4335" w14:textId="77777777" w:rsidR="00FE6C82" w:rsidRDefault="00FE6C82" w:rsidP="00FE6C82">
            <w:pPr>
              <w:numPr>
                <w:ilvl w:val="0"/>
                <w:numId w:val="28"/>
              </w:numPr>
              <w:overflowPunct w:val="0"/>
              <w:autoSpaceDE w:val="0"/>
              <w:autoSpaceDN w:val="0"/>
              <w:adjustRightInd w:val="0"/>
              <w:jc w:val="both"/>
              <w:textAlignment w:val="baseline"/>
            </w:pPr>
            <w:r>
              <w:t>Attend virtual (Zoom) events in real time; receive attendance credit directly by signing in with your ID number.</w:t>
            </w:r>
          </w:p>
          <w:p w14:paraId="455B144E" w14:textId="77777777" w:rsidR="00FE6C82" w:rsidRDefault="00FE6C82" w:rsidP="00FE6C82">
            <w:pPr>
              <w:numPr>
                <w:ilvl w:val="0"/>
                <w:numId w:val="28"/>
              </w:numPr>
              <w:overflowPunct w:val="0"/>
              <w:autoSpaceDE w:val="0"/>
              <w:autoSpaceDN w:val="0"/>
              <w:adjustRightInd w:val="0"/>
              <w:jc w:val="both"/>
              <w:textAlignment w:val="baseline"/>
            </w:pPr>
            <w:r>
              <w:t>Watch recordings of past events; receive attendance credit after you submit report via Anderson Center Canvas page.</w:t>
            </w:r>
          </w:p>
          <w:p w14:paraId="5226DC30" w14:textId="77777777" w:rsidR="00FE6C82" w:rsidRDefault="00FE6C82" w:rsidP="00FE6C82">
            <w:pPr>
              <w:numPr>
                <w:ilvl w:val="0"/>
                <w:numId w:val="28"/>
              </w:numPr>
              <w:overflowPunct w:val="0"/>
              <w:autoSpaceDE w:val="0"/>
              <w:autoSpaceDN w:val="0"/>
              <w:adjustRightInd w:val="0"/>
              <w:jc w:val="both"/>
              <w:textAlignment w:val="baseline"/>
            </w:pPr>
            <w:r>
              <w:t>Attend occasional live events on campus; receive attendance credit directly.</w:t>
            </w:r>
          </w:p>
          <w:p w14:paraId="37D9EDD6" w14:textId="77777777" w:rsidR="00FE6C82" w:rsidRDefault="00FE6C82" w:rsidP="00FE6C82">
            <w:pPr>
              <w:numPr>
                <w:ilvl w:val="0"/>
                <w:numId w:val="28"/>
              </w:numPr>
              <w:overflowPunct w:val="0"/>
              <w:autoSpaceDE w:val="0"/>
              <w:autoSpaceDN w:val="0"/>
              <w:adjustRightInd w:val="0"/>
              <w:jc w:val="both"/>
              <w:textAlignment w:val="baseline"/>
            </w:pPr>
            <w:r>
              <w:t>Attend off-campus live events; take Events Attendance form and obtain signature.</w:t>
            </w:r>
          </w:p>
          <w:p w14:paraId="3E8600C3" w14:textId="77777777" w:rsidR="00FE6C82" w:rsidRDefault="00FE6C82" w:rsidP="00FE6C82">
            <w:pPr>
              <w:jc w:val="both"/>
            </w:pPr>
          </w:p>
          <w:p w14:paraId="35D80066" w14:textId="77777777" w:rsidR="00FE6C82" w:rsidRPr="000E1EAC" w:rsidRDefault="00FE6C82" w:rsidP="00FE6C82">
            <w:pPr>
              <w:jc w:val="both"/>
            </w:pPr>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3A940E70" w14:textId="77777777" w:rsidR="00FE6C82" w:rsidRPr="000E1EAC" w:rsidRDefault="00FE6C82" w:rsidP="00FE6C82">
            <w:pPr>
              <w:jc w:val="both"/>
            </w:pPr>
          </w:p>
          <w:p w14:paraId="5CFAC02B" w14:textId="77777777" w:rsidR="00FE6C82" w:rsidRPr="000E1EAC" w:rsidRDefault="00FE6C82" w:rsidP="00FE6C82">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AAB1787" w14:textId="77777777" w:rsidR="00FE6C82" w:rsidRPr="000E1EAC" w:rsidRDefault="00FE6C82" w:rsidP="00FE6C82">
            <w:pPr>
              <w:jc w:val="both"/>
            </w:pPr>
          </w:p>
          <w:p w14:paraId="30B24AB8" w14:textId="77777777" w:rsidR="00FE6C82" w:rsidRPr="000E1EAC" w:rsidRDefault="00FE6C82" w:rsidP="00FE6C82">
            <w:pPr>
              <w:jc w:val="both"/>
            </w:pPr>
            <w:r>
              <w:t>After the mid-semester cut-off</w:t>
            </w:r>
            <w:r w:rsidRPr="000E1EAC">
              <w:t xml:space="preserve"> and the end of this semester’s events, I will receive report</w:t>
            </w:r>
            <w:r>
              <w:t>s</w:t>
            </w:r>
            <w:r w:rsidRPr="000E1EAC">
              <w:t xml:space="preserve"> confirming your attendance.  You do not need to do anything else.</w:t>
            </w:r>
          </w:p>
          <w:p w14:paraId="42E942EB" w14:textId="77777777" w:rsidR="00FE6C82" w:rsidRDefault="00FE6C82" w:rsidP="00FE6C82"/>
          <w:p w14:paraId="09B9158E" w14:textId="77777777" w:rsidR="00FE6C82" w:rsidRDefault="00FE6C82" w:rsidP="00FE6C82">
            <w:pPr>
              <w:jc w:val="both"/>
            </w:pPr>
            <w:r w:rsidRPr="00CF6982">
              <w:rPr>
                <w:u w:val="single"/>
              </w:rPr>
              <w:lastRenderedPageBreak/>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We also highly recommend our “Lunch with a Leader” program that allows you to set up a lunch with a business expert to learn more about their industry, company and profession.  Normally, the Anderson Center pays the cost of lunch for SBE students and their guests; during this COVID era, the lunches will be “virtual” (Zoom).</w:t>
            </w:r>
          </w:p>
          <w:p w14:paraId="4F219177" w14:textId="6E289EF1" w:rsidR="00FE6C82" w:rsidRPr="002F7E51" w:rsidRDefault="00FE6C82" w:rsidP="00D9471C">
            <w:pPr>
              <w:rPr>
                <w:rFonts w:cstheme="minorHAnsi"/>
              </w:rPr>
            </w:pPr>
          </w:p>
        </w:tc>
      </w:tr>
    </w:tbl>
    <w:p w14:paraId="32DA227E" w14:textId="77777777" w:rsidR="00BD6A74" w:rsidRDefault="00BD6A74" w:rsidP="00BD6A74">
      <w:pPr>
        <w:pStyle w:val="Heading2"/>
        <w:numPr>
          <w:ilvl w:val="0"/>
          <w:numId w:val="0"/>
        </w:numPr>
        <w:ind w:left="792" w:hanging="432"/>
      </w:pPr>
    </w:p>
    <w:p w14:paraId="025A65B3" w14:textId="154929ED" w:rsidR="0049736F" w:rsidRPr="002F7E51" w:rsidRDefault="00420AF7" w:rsidP="0049736F">
      <w:pPr>
        <w:pStyle w:val="Heading2"/>
      </w:pPr>
      <w:r>
        <w:t xml:space="preserve">Semester Project – Marketing Plan and video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9736F" w:rsidRPr="001C697E" w14:paraId="6AA6A5FE" w14:textId="77777777" w:rsidTr="00420AF7">
        <w:tc>
          <w:tcPr>
            <w:tcW w:w="8964" w:type="dxa"/>
          </w:tcPr>
          <w:p w14:paraId="008E357D" w14:textId="05DEC439" w:rsidR="0049736F" w:rsidRPr="002F7E51" w:rsidRDefault="00420AF7" w:rsidP="00420AF7">
            <w:pPr>
              <w:rPr>
                <w:rFonts w:cstheme="minorHAnsi"/>
              </w:rPr>
            </w:pPr>
            <w:r>
              <w:rPr>
                <w:rFonts w:cstheme="minorHAnsi"/>
              </w:rPr>
              <w:t xml:space="preserve">The Marketing Plan is the semester project.  Each student, at the beginning of the semester, will develop a marketing plan from scratch for a certain product or service (topic to be determined by the professor). This will begin after the environmental analysis feedback, which will be given by the Professor. Besides the Marketing plan document, a </w:t>
            </w:r>
            <w:r w:rsidR="0038678E">
              <w:rPr>
                <w:rFonts w:cstheme="minorHAnsi"/>
              </w:rPr>
              <w:t>promotional video will be made by the student as well.</w:t>
            </w:r>
            <w:r>
              <w:rPr>
                <w:rFonts w:cstheme="minorHAnsi"/>
              </w:rPr>
              <w:t xml:space="preserve"> There is an entire section on Canvas that explains this. </w:t>
            </w:r>
          </w:p>
        </w:tc>
      </w:tr>
    </w:tbl>
    <w:p w14:paraId="3CB4334A" w14:textId="74DB178A" w:rsidR="00A63ABF" w:rsidRPr="009A0912" w:rsidRDefault="00A63ABF" w:rsidP="00A23B25">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w:t>
            </w:r>
            <w:r w:rsidRPr="003C083B">
              <w:rPr>
                <w:rStyle w:val="normaltextrun"/>
                <w:rFonts w:asciiTheme="minorHAnsi" w:hAnsiTheme="minorHAnsi" w:cstheme="minorHAnsi"/>
                <w:sz w:val="22"/>
                <w:szCs w:val="22"/>
              </w:rPr>
              <w:lastRenderedPageBreak/>
              <w:t>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476EA" w14:textId="77777777" w:rsidR="006E7319" w:rsidRDefault="006E7319" w:rsidP="00C35C23">
      <w:r>
        <w:separator/>
      </w:r>
    </w:p>
  </w:endnote>
  <w:endnote w:type="continuationSeparator" w:id="0">
    <w:p w14:paraId="7A379D1C" w14:textId="77777777" w:rsidR="006E7319" w:rsidRDefault="006E731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420AF7" w:rsidRDefault="00420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7E4E877D" w:rsidR="00420AF7" w:rsidRPr="002B7BF6" w:rsidRDefault="00420AF7"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E6C82">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420AF7" w:rsidRPr="008C3F46" w:rsidRDefault="00420AF7"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F3209" w14:textId="77777777" w:rsidR="006E7319" w:rsidRDefault="006E7319" w:rsidP="00C35C23">
      <w:r>
        <w:separator/>
      </w:r>
    </w:p>
  </w:footnote>
  <w:footnote w:type="continuationSeparator" w:id="0">
    <w:p w14:paraId="46B3F234" w14:textId="77777777" w:rsidR="006E7319" w:rsidRDefault="006E731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420AF7" w:rsidRDefault="00420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420AF7" w:rsidRDefault="00420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420AF7" w:rsidRPr="008C3F46" w:rsidRDefault="00420AF7"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0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C647B"/>
    <w:rsid w:val="001C697E"/>
    <w:rsid w:val="001D308C"/>
    <w:rsid w:val="001F7957"/>
    <w:rsid w:val="0020212B"/>
    <w:rsid w:val="002205F4"/>
    <w:rsid w:val="00233E54"/>
    <w:rsid w:val="00251A4B"/>
    <w:rsid w:val="00271DD3"/>
    <w:rsid w:val="00275568"/>
    <w:rsid w:val="00292DBE"/>
    <w:rsid w:val="002A6AF2"/>
    <w:rsid w:val="002B7BF6"/>
    <w:rsid w:val="002D7C99"/>
    <w:rsid w:val="002F7E51"/>
    <w:rsid w:val="00306352"/>
    <w:rsid w:val="00313578"/>
    <w:rsid w:val="003336AE"/>
    <w:rsid w:val="00360D85"/>
    <w:rsid w:val="0038678E"/>
    <w:rsid w:val="0039799E"/>
    <w:rsid w:val="003C083B"/>
    <w:rsid w:val="003F062B"/>
    <w:rsid w:val="003F1AE1"/>
    <w:rsid w:val="00420AF7"/>
    <w:rsid w:val="00465F35"/>
    <w:rsid w:val="004706F5"/>
    <w:rsid w:val="0049736F"/>
    <w:rsid w:val="004E3ABB"/>
    <w:rsid w:val="004F5654"/>
    <w:rsid w:val="005357A6"/>
    <w:rsid w:val="005559AF"/>
    <w:rsid w:val="005578A5"/>
    <w:rsid w:val="005E20D8"/>
    <w:rsid w:val="00615E3A"/>
    <w:rsid w:val="00637563"/>
    <w:rsid w:val="006457A0"/>
    <w:rsid w:val="0064666B"/>
    <w:rsid w:val="00651C02"/>
    <w:rsid w:val="00665B97"/>
    <w:rsid w:val="0067113A"/>
    <w:rsid w:val="00671C88"/>
    <w:rsid w:val="00695857"/>
    <w:rsid w:val="006E7319"/>
    <w:rsid w:val="007025BC"/>
    <w:rsid w:val="00707C17"/>
    <w:rsid w:val="00731E75"/>
    <w:rsid w:val="00735105"/>
    <w:rsid w:val="0074249A"/>
    <w:rsid w:val="00745254"/>
    <w:rsid w:val="007547EF"/>
    <w:rsid w:val="007D0B4D"/>
    <w:rsid w:val="007F5DBA"/>
    <w:rsid w:val="00802861"/>
    <w:rsid w:val="00823088"/>
    <w:rsid w:val="0083389A"/>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838AC"/>
    <w:rsid w:val="009A0912"/>
    <w:rsid w:val="009A3693"/>
    <w:rsid w:val="009A46C4"/>
    <w:rsid w:val="009D16FA"/>
    <w:rsid w:val="009E6DE9"/>
    <w:rsid w:val="009F0FFE"/>
    <w:rsid w:val="009F315B"/>
    <w:rsid w:val="009F7EB9"/>
    <w:rsid w:val="00A1057D"/>
    <w:rsid w:val="00A23B25"/>
    <w:rsid w:val="00A63ABF"/>
    <w:rsid w:val="00A837A8"/>
    <w:rsid w:val="00AA6DE0"/>
    <w:rsid w:val="00AC7ADA"/>
    <w:rsid w:val="00AE2A39"/>
    <w:rsid w:val="00B2465A"/>
    <w:rsid w:val="00B35819"/>
    <w:rsid w:val="00B40244"/>
    <w:rsid w:val="00B43293"/>
    <w:rsid w:val="00BA1CE4"/>
    <w:rsid w:val="00BA368E"/>
    <w:rsid w:val="00BD6A74"/>
    <w:rsid w:val="00C07D48"/>
    <w:rsid w:val="00C20C57"/>
    <w:rsid w:val="00C3030B"/>
    <w:rsid w:val="00C35C23"/>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F11064"/>
    <w:rsid w:val="00F120EC"/>
    <w:rsid w:val="00F615CA"/>
    <w:rsid w:val="00F65B71"/>
    <w:rsid w:val="00F76537"/>
    <w:rsid w:val="00F975E1"/>
    <w:rsid w:val="00FA5AF2"/>
    <w:rsid w:val="00FB0485"/>
    <w:rsid w:val="00FD5620"/>
    <w:rsid w:val="00FD6E0D"/>
    <w:rsid w:val="00FD7167"/>
    <w:rsid w:val="00FE00ED"/>
    <w:rsid w:val="00FE4257"/>
    <w:rsid w:val="00FE4722"/>
    <w:rsid w:val="00FE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0</Number>
    <Section xmlns="409cf07c-705a-4568-bc2e-e1a7cd36a2d3">03</Section>
    <Calendar_x0020_Year xmlns="409cf07c-705a-4568-bc2e-e1a7cd36a2d3">2021</Calendar_x0020_Year>
    <Course_x0020_Name xmlns="409cf07c-705a-4568-bc2e-e1a7cd36a2d3">Principles of Marketing</Course_x0020_Name>
    <Instructor xmlns="409cf07c-705a-4568-bc2e-e1a7cd36a2d3">Ricardo Boeing </Instructor>
    <Pre xmlns="409cf07c-705a-4568-bc2e-e1a7cd36a2d3">14</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55AA1E-8310-412F-83C5-F1F36A121768}"/>
</file>

<file path=docProps/app.xml><?xml version="1.0" encoding="utf-8"?>
<Properties xmlns="http://schemas.openxmlformats.org/officeDocument/2006/extended-properties" xmlns:vt="http://schemas.openxmlformats.org/officeDocument/2006/docPropsVTypes">
  <Template>Normal</Template>
  <TotalTime>1</TotalTime>
  <Pages>13</Pages>
  <Words>4805</Words>
  <Characters>2739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2</cp:revision>
  <dcterms:created xsi:type="dcterms:W3CDTF">2021-01-25T15:47:00Z</dcterms:created>
  <dcterms:modified xsi:type="dcterms:W3CDTF">2021-01-2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